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DF1E9"/>
  <w:body>
    <w:p w14:paraId="79B80A92" w14:textId="3A9B012D" w:rsidR="006878BF" w:rsidRDefault="00316C08" w:rsidP="00125AFD">
      <w:pPr>
        <w:spacing w:after="0" w:line="240" w:lineRule="auto"/>
        <w:jc w:val="center"/>
        <w:rPr>
          <w:rFonts w:cstheme="minorHAnsi"/>
          <w:b/>
          <w:color w:val="FF0000"/>
          <w:sz w:val="28"/>
          <w:szCs w:val="28"/>
        </w:rPr>
      </w:pPr>
      <w:bookmarkStart w:id="0" w:name="_GoBack"/>
      <w:bookmarkEnd w:id="0"/>
      <w:r w:rsidRPr="005024CB">
        <w:rPr>
          <w:rFonts w:cstheme="minorHAnsi"/>
          <w:b/>
          <w:color w:val="FF0000"/>
          <w:sz w:val="28"/>
          <w:szCs w:val="28"/>
        </w:rPr>
        <w:t>Doctoral Advisory Committee (DAC)</w:t>
      </w:r>
      <w:r w:rsidR="008A293B" w:rsidRPr="005024CB">
        <w:rPr>
          <w:rFonts w:cstheme="minorHAnsi"/>
          <w:b/>
          <w:color w:val="FF0000"/>
          <w:sz w:val="28"/>
          <w:szCs w:val="28"/>
        </w:rPr>
        <w:t xml:space="preserve"> </w:t>
      </w:r>
      <w:r w:rsidRPr="005024CB">
        <w:rPr>
          <w:rFonts w:cstheme="minorHAnsi"/>
          <w:b/>
          <w:color w:val="FF0000"/>
          <w:sz w:val="28"/>
          <w:szCs w:val="28"/>
        </w:rPr>
        <w:t>Members</w:t>
      </w:r>
    </w:p>
    <w:p w14:paraId="6788E53A" w14:textId="4452290B" w:rsidR="0035293D" w:rsidRPr="005024CB" w:rsidRDefault="0035293D" w:rsidP="00125AFD">
      <w:pPr>
        <w:spacing w:after="0" w:line="240" w:lineRule="auto"/>
        <w:jc w:val="center"/>
        <w:rPr>
          <w:rFonts w:cstheme="minorHAnsi"/>
          <w:b/>
          <w:color w:val="FF0000"/>
          <w:sz w:val="28"/>
          <w:szCs w:val="28"/>
        </w:rPr>
      </w:pPr>
      <w:r>
        <w:rPr>
          <w:rFonts w:cstheme="minorHAnsi"/>
          <w:b/>
          <w:color w:val="FF0000"/>
          <w:sz w:val="28"/>
          <w:szCs w:val="28"/>
        </w:rPr>
        <w:t xml:space="preserve">(If DAC is reconstituted, </w:t>
      </w:r>
      <w:r w:rsidR="00E34215">
        <w:rPr>
          <w:rFonts w:cstheme="minorHAnsi"/>
          <w:b/>
          <w:color w:val="FF0000"/>
          <w:sz w:val="28"/>
          <w:szCs w:val="28"/>
        </w:rPr>
        <w:t xml:space="preserve">HIGHLIGHT </w:t>
      </w:r>
      <w:r>
        <w:rPr>
          <w:rFonts w:cstheme="minorHAnsi"/>
          <w:b/>
          <w:color w:val="FF0000"/>
          <w:sz w:val="28"/>
          <w:szCs w:val="28"/>
        </w:rPr>
        <w:t>the changes before submitting to CDS)</w:t>
      </w:r>
    </w:p>
    <w:p w14:paraId="75F49091" w14:textId="6DDF7A6D" w:rsidR="00316C08" w:rsidRPr="005024CB" w:rsidRDefault="00316C08" w:rsidP="00125AFD">
      <w:pPr>
        <w:spacing w:after="0" w:line="240" w:lineRule="auto"/>
        <w:jc w:val="center"/>
        <w:rPr>
          <w:rFonts w:cstheme="minorHAnsi"/>
          <w:b/>
          <w:i/>
          <w:color w:val="FF0000"/>
          <w:sz w:val="28"/>
          <w:szCs w:val="28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389"/>
        <w:gridCol w:w="4272"/>
        <w:gridCol w:w="1821"/>
        <w:gridCol w:w="1318"/>
      </w:tblGrid>
      <w:tr w:rsidR="00884168" w:rsidRPr="001A43AE" w14:paraId="33272AA7" w14:textId="77777777" w:rsidTr="00B75D5B">
        <w:trPr>
          <w:trHeight w:val="539"/>
          <w:jc w:val="center"/>
        </w:trPr>
        <w:tc>
          <w:tcPr>
            <w:tcW w:w="1569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6A220CB3" w14:textId="2072D438" w:rsidR="001A43AE" w:rsidRPr="001A43AE" w:rsidRDefault="001A43AE" w:rsidP="001A43AE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1A43AE">
              <w:rPr>
                <w:rFonts w:ascii="Times New Roman" w:hAnsi="Times New Roman" w:cs="Times New Roman"/>
                <w:b/>
              </w:rPr>
              <w:t>Name of the PhD Scholar:</w:t>
            </w:r>
          </w:p>
          <w:p w14:paraId="51B07ADE" w14:textId="63A63306" w:rsidR="00884168" w:rsidRPr="001A43AE" w:rsidRDefault="00884168" w:rsidP="00EC168F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78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A6689E3" w14:textId="5EF9C9ED" w:rsidR="00884168" w:rsidRPr="001A43AE" w:rsidRDefault="00884168" w:rsidP="001A43AE">
            <w:pPr>
              <w:spacing w:before="240"/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43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AC4B13D" w14:textId="7D7ACE36" w:rsidR="00884168" w:rsidRPr="001A43AE" w:rsidRDefault="00884168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6D06106" w14:textId="009C0BBC" w:rsidR="00884168" w:rsidRPr="001A43AE" w:rsidRDefault="00884168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A43AE" w:rsidRPr="001A43AE" w14:paraId="3A1F797B" w14:textId="77777777" w:rsidTr="00B75D5B">
        <w:trPr>
          <w:trHeight w:val="539"/>
          <w:jc w:val="center"/>
        </w:trPr>
        <w:tc>
          <w:tcPr>
            <w:tcW w:w="1569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C12A616" w14:textId="7A005C85" w:rsidR="001A43AE" w:rsidRPr="001A43AE" w:rsidRDefault="001A43AE" w:rsidP="00EC168F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1A43AE">
              <w:rPr>
                <w:rFonts w:ascii="Times New Roman" w:hAnsi="Times New Roman" w:cs="Times New Roman"/>
                <w:b/>
              </w:rPr>
              <w:t>Registration Number:</w:t>
            </w:r>
          </w:p>
        </w:tc>
        <w:tc>
          <w:tcPr>
            <w:tcW w:w="1978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27A82F7" w14:textId="77777777" w:rsidR="001A43AE" w:rsidRPr="001A43AE" w:rsidRDefault="001A43AE" w:rsidP="00884168">
            <w:pPr>
              <w:spacing w:before="240"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3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60FF2A00" w14:textId="61733854" w:rsidR="001A43AE" w:rsidRPr="001A43AE" w:rsidRDefault="001A43AE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</w:rPr>
              <w:t>Date of registration</w:t>
            </w:r>
          </w:p>
        </w:tc>
        <w:tc>
          <w:tcPr>
            <w:tcW w:w="610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7FB2DF9" w14:textId="77777777" w:rsidR="001A43AE" w:rsidRPr="001A43AE" w:rsidRDefault="001A43AE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75D5B" w:rsidRPr="001A43AE" w14:paraId="335FBB55" w14:textId="77777777" w:rsidTr="00B75D5B">
        <w:trPr>
          <w:trHeight w:val="539"/>
          <w:jc w:val="center"/>
        </w:trPr>
        <w:tc>
          <w:tcPr>
            <w:tcW w:w="1569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C55F04E" w14:textId="4015374D" w:rsidR="00B75D5B" w:rsidRPr="001A43AE" w:rsidRDefault="00B75D5B" w:rsidP="00EC168F">
            <w:pPr>
              <w:spacing w:before="240"/>
              <w:rPr>
                <w:rFonts w:ascii="Times New Roman" w:hAnsi="Times New Roman" w:cs="Times New Roman"/>
                <w:b/>
              </w:rPr>
            </w:pPr>
            <w:r w:rsidRPr="001A43AE">
              <w:rPr>
                <w:rFonts w:ascii="Times New Roman" w:hAnsi="Times New Roman" w:cs="Times New Roman"/>
                <w:b/>
              </w:rPr>
              <w:t>Title of PhD protocol</w:t>
            </w:r>
          </w:p>
        </w:tc>
        <w:tc>
          <w:tcPr>
            <w:tcW w:w="1978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7F0C7BD" w14:textId="77777777" w:rsidR="00B75D5B" w:rsidRPr="001A43AE" w:rsidRDefault="00B75D5B" w:rsidP="00884168">
            <w:pPr>
              <w:spacing w:before="240"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3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B2B6A9C" w14:textId="77777777" w:rsidR="00B75D5B" w:rsidRPr="001A43AE" w:rsidRDefault="00B75D5B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BA5D16A" w14:textId="77777777" w:rsidR="00B75D5B" w:rsidRPr="001A43AE" w:rsidRDefault="00B75D5B" w:rsidP="00EC168F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E4599" w:rsidRPr="001A43AE" w14:paraId="1E5997EF" w14:textId="3CEB96D5" w:rsidTr="00B75D5B">
        <w:trPr>
          <w:trHeight w:val="539"/>
          <w:jc w:val="center"/>
        </w:trPr>
        <w:tc>
          <w:tcPr>
            <w:tcW w:w="1569" w:type="pct"/>
            <w:tcBorders>
              <w:top w:val="single" w:sz="2" w:space="0" w:color="auto"/>
            </w:tcBorders>
          </w:tcPr>
          <w:p w14:paraId="324B05C3" w14:textId="51FC64EE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78" w:type="pct"/>
            <w:tcBorders>
              <w:top w:val="single" w:sz="2" w:space="0" w:color="auto"/>
            </w:tcBorders>
          </w:tcPr>
          <w:p w14:paraId="0328E82E" w14:textId="6AF3FC67" w:rsidR="009E4599" w:rsidRPr="001A43AE" w:rsidRDefault="009E4599" w:rsidP="00125AFD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 xml:space="preserve">Name, Designation, </w:t>
            </w:r>
            <w:r w:rsidR="00350BBC" w:rsidRPr="001A43AE">
              <w:rPr>
                <w:rFonts w:ascii="Times New Roman" w:hAnsi="Times New Roman" w:cs="Times New Roman"/>
                <w:b/>
                <w:bCs/>
              </w:rPr>
              <w:t xml:space="preserve">Department, </w:t>
            </w:r>
            <w:r w:rsidRPr="001A43AE">
              <w:rPr>
                <w:rFonts w:ascii="Times New Roman" w:hAnsi="Times New Roman" w:cs="Times New Roman"/>
                <w:b/>
                <w:bCs/>
              </w:rPr>
              <w:t>Institute, Place</w:t>
            </w:r>
          </w:p>
        </w:tc>
        <w:tc>
          <w:tcPr>
            <w:tcW w:w="843" w:type="pct"/>
            <w:tcBorders>
              <w:top w:val="single" w:sz="2" w:space="0" w:color="auto"/>
            </w:tcBorders>
          </w:tcPr>
          <w:p w14:paraId="535FD41F" w14:textId="353CA15E" w:rsidR="009E4599" w:rsidRPr="001A43AE" w:rsidRDefault="00477249" w:rsidP="005508E8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Email</w:t>
            </w:r>
          </w:p>
        </w:tc>
        <w:tc>
          <w:tcPr>
            <w:tcW w:w="610" w:type="pct"/>
            <w:tcBorders>
              <w:top w:val="single" w:sz="2" w:space="0" w:color="auto"/>
            </w:tcBorders>
          </w:tcPr>
          <w:p w14:paraId="35064C96" w14:textId="5948FEA2" w:rsidR="009E4599" w:rsidRPr="001A43AE" w:rsidRDefault="009E4599" w:rsidP="005508E8">
            <w:pPr>
              <w:spacing w:before="2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Contact Number</w:t>
            </w:r>
          </w:p>
        </w:tc>
      </w:tr>
      <w:tr w:rsidR="009E4599" w:rsidRPr="001A43AE" w14:paraId="57357777" w14:textId="4DB4DCD9" w:rsidTr="00B75D5B">
        <w:trPr>
          <w:jc w:val="center"/>
        </w:trPr>
        <w:tc>
          <w:tcPr>
            <w:tcW w:w="1569" w:type="pct"/>
          </w:tcPr>
          <w:p w14:paraId="640910D4" w14:textId="029E6666" w:rsidR="009E4599" w:rsidRPr="001A43AE" w:rsidRDefault="0083377A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HOI</w:t>
            </w:r>
            <w:r w:rsidR="00B75D5B" w:rsidRPr="001A43AE">
              <w:rPr>
                <w:rFonts w:ascii="Times New Roman" w:hAnsi="Times New Roman" w:cs="Times New Roman"/>
                <w:b/>
                <w:bCs/>
              </w:rPr>
              <w:t>/Nominee</w:t>
            </w:r>
          </w:p>
          <w:p w14:paraId="357D1C31" w14:textId="77777777" w:rsidR="00B75D5B" w:rsidRPr="001A43AE" w:rsidRDefault="00B75D5B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(Chairperson)</w:t>
            </w:r>
          </w:p>
          <w:p w14:paraId="508AB2AA" w14:textId="19D48219" w:rsidR="00B75D5B" w:rsidRPr="001A43AE" w:rsidRDefault="00B75D5B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(Mandatory)</w:t>
            </w:r>
          </w:p>
        </w:tc>
        <w:tc>
          <w:tcPr>
            <w:tcW w:w="1978" w:type="pct"/>
          </w:tcPr>
          <w:p w14:paraId="73F4F50D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1769F700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2E89602D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74C2F22F" w14:textId="673B750A" w:rsidTr="00B75D5B">
        <w:trPr>
          <w:jc w:val="center"/>
        </w:trPr>
        <w:tc>
          <w:tcPr>
            <w:tcW w:w="1569" w:type="pct"/>
          </w:tcPr>
          <w:p w14:paraId="0CC74583" w14:textId="2AD46313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PhD coordinator</w:t>
            </w:r>
          </w:p>
          <w:p w14:paraId="6A0B8A94" w14:textId="233C7E9D" w:rsidR="00B75D5B" w:rsidRPr="001A43AE" w:rsidRDefault="00B75D5B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(Mandatory)</w:t>
            </w:r>
          </w:p>
        </w:tc>
        <w:tc>
          <w:tcPr>
            <w:tcW w:w="1978" w:type="pct"/>
          </w:tcPr>
          <w:p w14:paraId="57D030B9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68EA04B1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6F05E08A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45F7A8CC" w14:textId="4F83FB27" w:rsidTr="00B75D5B">
        <w:trPr>
          <w:jc w:val="center"/>
        </w:trPr>
        <w:tc>
          <w:tcPr>
            <w:tcW w:w="1569" w:type="pct"/>
          </w:tcPr>
          <w:p w14:paraId="30A08E47" w14:textId="77777777" w:rsidR="009E4599" w:rsidRPr="001A43AE" w:rsidRDefault="009E4599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HOD</w:t>
            </w:r>
          </w:p>
          <w:p w14:paraId="1D78A0D2" w14:textId="3C84CCD4" w:rsidR="00B75D5B" w:rsidRPr="001A43AE" w:rsidRDefault="00B75D5B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(Mandatory, if institution has department system)</w:t>
            </w:r>
          </w:p>
        </w:tc>
        <w:tc>
          <w:tcPr>
            <w:tcW w:w="1978" w:type="pct"/>
          </w:tcPr>
          <w:p w14:paraId="37BE51E9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1B592546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1546EC19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17D93271" w14:textId="5CDC4842" w:rsidTr="00B75D5B">
        <w:trPr>
          <w:jc w:val="center"/>
        </w:trPr>
        <w:tc>
          <w:tcPr>
            <w:tcW w:w="1569" w:type="pct"/>
          </w:tcPr>
          <w:p w14:paraId="34713B0D" w14:textId="36508DBC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Guide</w:t>
            </w:r>
            <w:r w:rsidR="00B75D5B" w:rsidRPr="001A43AE">
              <w:rPr>
                <w:rFonts w:ascii="Times New Roman" w:hAnsi="Times New Roman" w:cs="Times New Roman"/>
                <w:b/>
                <w:bCs/>
              </w:rPr>
              <w:t xml:space="preserve"> (Mandatory)</w:t>
            </w:r>
          </w:p>
        </w:tc>
        <w:tc>
          <w:tcPr>
            <w:tcW w:w="1978" w:type="pct"/>
          </w:tcPr>
          <w:p w14:paraId="76F3442D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6D8B661C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09CCE944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4FD55FFD" w14:textId="151D8EA7" w:rsidTr="00B75D5B">
        <w:trPr>
          <w:jc w:val="center"/>
        </w:trPr>
        <w:tc>
          <w:tcPr>
            <w:tcW w:w="1569" w:type="pct"/>
          </w:tcPr>
          <w:p w14:paraId="700869A5" w14:textId="419D17F9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 xml:space="preserve">Co-guide -1 </w:t>
            </w:r>
          </w:p>
        </w:tc>
        <w:tc>
          <w:tcPr>
            <w:tcW w:w="1978" w:type="pct"/>
          </w:tcPr>
          <w:p w14:paraId="0DC9C0F3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0FFBF43C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29F651F2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5F0F31EE" w14:textId="69B26A02" w:rsidTr="00B75D5B">
        <w:trPr>
          <w:jc w:val="center"/>
        </w:trPr>
        <w:tc>
          <w:tcPr>
            <w:tcW w:w="1569" w:type="pct"/>
          </w:tcPr>
          <w:p w14:paraId="3266649D" w14:textId="333766B6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 xml:space="preserve">Co-guide </w:t>
            </w:r>
            <w:r w:rsidR="009E4599" w:rsidRPr="001A43AE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978" w:type="pct"/>
          </w:tcPr>
          <w:p w14:paraId="1D2EAE95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22EC51EA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7C99B84C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74A95717" w14:textId="40FB9903" w:rsidTr="00B75D5B">
        <w:trPr>
          <w:jc w:val="center"/>
        </w:trPr>
        <w:tc>
          <w:tcPr>
            <w:tcW w:w="1569" w:type="pct"/>
          </w:tcPr>
          <w:p w14:paraId="67AAD62D" w14:textId="5175EEA6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 xml:space="preserve">Expert </w:t>
            </w:r>
            <w:r w:rsidR="009E4599" w:rsidRPr="001A43AE">
              <w:rPr>
                <w:rFonts w:ascii="Times New Roman" w:hAnsi="Times New Roman" w:cs="Times New Roman"/>
                <w:b/>
                <w:bCs/>
              </w:rPr>
              <w:t>1</w:t>
            </w:r>
            <w:r w:rsidR="00B75D5B" w:rsidRPr="001A43AE">
              <w:rPr>
                <w:rFonts w:ascii="Times New Roman" w:hAnsi="Times New Roman" w:cs="Times New Roman"/>
                <w:b/>
                <w:bCs/>
              </w:rPr>
              <w:t xml:space="preserve"> (Mandatory)</w:t>
            </w:r>
          </w:p>
        </w:tc>
        <w:tc>
          <w:tcPr>
            <w:tcW w:w="1978" w:type="pct"/>
          </w:tcPr>
          <w:p w14:paraId="1FE759EF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0971FAA6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0F29EF92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E4599" w:rsidRPr="001A43AE" w14:paraId="370A5FB3" w14:textId="56D86198" w:rsidTr="00B75D5B">
        <w:trPr>
          <w:jc w:val="center"/>
        </w:trPr>
        <w:tc>
          <w:tcPr>
            <w:tcW w:w="1569" w:type="pct"/>
          </w:tcPr>
          <w:p w14:paraId="6C9D5AF6" w14:textId="23EB7355" w:rsidR="009E4599" w:rsidRPr="001A43AE" w:rsidRDefault="00E34215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 xml:space="preserve">Expert </w:t>
            </w:r>
            <w:r w:rsidR="009E4599" w:rsidRPr="001A43AE">
              <w:rPr>
                <w:rFonts w:ascii="Times New Roman" w:hAnsi="Times New Roman" w:cs="Times New Roman"/>
                <w:b/>
                <w:bCs/>
              </w:rPr>
              <w:t>2</w:t>
            </w:r>
            <w:r w:rsidRPr="001A43AE">
              <w:rPr>
                <w:rFonts w:ascii="Times New Roman" w:hAnsi="Times New Roman" w:cs="Times New Roman"/>
                <w:b/>
                <w:bCs/>
              </w:rPr>
              <w:t xml:space="preserve"> ( External</w:t>
            </w:r>
            <w:r w:rsidR="00B75D5B" w:rsidRPr="001A43AE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2CFBCE70" w14:textId="629B373C" w:rsidR="00B75D5B" w:rsidRPr="001A43AE" w:rsidRDefault="00B75D5B" w:rsidP="00B75D5B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43AE">
              <w:rPr>
                <w:rFonts w:ascii="Times New Roman" w:hAnsi="Times New Roman" w:cs="Times New Roman"/>
                <w:b/>
                <w:bCs/>
              </w:rPr>
              <w:t>(Mandatory)</w:t>
            </w:r>
          </w:p>
        </w:tc>
        <w:tc>
          <w:tcPr>
            <w:tcW w:w="1978" w:type="pct"/>
          </w:tcPr>
          <w:p w14:paraId="532B75E7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43" w:type="pct"/>
          </w:tcPr>
          <w:p w14:paraId="4557093E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610" w:type="pct"/>
          </w:tcPr>
          <w:p w14:paraId="4624EED7" w14:textId="77777777" w:rsidR="009E4599" w:rsidRPr="001A43AE" w:rsidRDefault="009E4599" w:rsidP="005508E8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</w:tbl>
    <w:p w14:paraId="39053188" w14:textId="40185BF7" w:rsidR="008A293B" w:rsidRDefault="008A293B"/>
    <w:p w14:paraId="001F15D0" w14:textId="77777777" w:rsidR="005508E8" w:rsidRDefault="005508E8" w:rsidP="005508E8">
      <w:pPr>
        <w:spacing w:after="0"/>
      </w:pPr>
    </w:p>
    <w:p w14:paraId="3C1B8C39" w14:textId="07DF4216" w:rsidR="009E4599" w:rsidRDefault="009E4599" w:rsidP="005508E8">
      <w:pPr>
        <w:spacing w:after="0"/>
      </w:pPr>
    </w:p>
    <w:p w14:paraId="1AF6F9D8" w14:textId="0FDBA19F" w:rsidR="009E4599" w:rsidRDefault="009E4599" w:rsidP="005508E8">
      <w:pPr>
        <w:spacing w:after="0"/>
      </w:pPr>
    </w:p>
    <w:p w14:paraId="449C3585" w14:textId="37BE08EE" w:rsidR="0041008C" w:rsidRDefault="0041008C" w:rsidP="005508E8">
      <w:pPr>
        <w:spacing w:after="0"/>
      </w:pPr>
    </w:p>
    <w:p w14:paraId="689A0DBD" w14:textId="4F93CB11" w:rsidR="0041008C" w:rsidRPr="005508E8" w:rsidRDefault="0041008C" w:rsidP="005508E8">
      <w:pPr>
        <w:spacing w:after="0"/>
        <w:rPr>
          <w:b/>
        </w:rPr>
      </w:pPr>
      <w:r w:rsidRPr="005508E8">
        <w:rPr>
          <w:b/>
        </w:rPr>
        <w:t>Head of the Institution/Chairman</w:t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="005508E8">
        <w:rPr>
          <w:b/>
        </w:rPr>
        <w:tab/>
      </w:r>
      <w:r w:rsidRPr="005508E8">
        <w:rPr>
          <w:b/>
        </w:rPr>
        <w:t xml:space="preserve">Guide </w:t>
      </w:r>
    </w:p>
    <w:p w14:paraId="10697598" w14:textId="2B49CE9B" w:rsidR="0041008C" w:rsidRDefault="005508E8" w:rsidP="005508E8">
      <w:pPr>
        <w:tabs>
          <w:tab w:val="left" w:pos="360"/>
        </w:tabs>
        <w:spacing w:after="0"/>
      </w:pPr>
      <w:r>
        <w:rPr>
          <w:b/>
        </w:rPr>
        <w:tab/>
      </w:r>
      <w:r w:rsidR="001106A4">
        <w:rPr>
          <w:b/>
        </w:rPr>
        <w:t>(</w:t>
      </w:r>
      <w:r w:rsidR="0041008C" w:rsidRPr="005508E8">
        <w:rPr>
          <w:b/>
        </w:rPr>
        <w:t>Name, Seal &amp; Signature</w:t>
      </w:r>
      <w:r w:rsidR="001106A4">
        <w:rPr>
          <w:b/>
        </w:rPr>
        <w:t>)</w:t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1106A4">
        <w:rPr>
          <w:b/>
        </w:rPr>
        <w:t>(</w:t>
      </w:r>
      <w:r w:rsidR="0041008C" w:rsidRPr="005508E8">
        <w:rPr>
          <w:b/>
        </w:rPr>
        <w:t>Name &amp; Signature</w:t>
      </w:r>
      <w:r w:rsidR="001106A4">
        <w:t>)</w:t>
      </w:r>
    </w:p>
    <w:sectPr w:rsidR="0041008C" w:rsidSect="005508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90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97606" w14:textId="77777777" w:rsidR="00DA24C9" w:rsidRDefault="00DA24C9" w:rsidP="00884168">
      <w:pPr>
        <w:spacing w:after="0" w:line="240" w:lineRule="auto"/>
      </w:pPr>
      <w:r>
        <w:separator/>
      </w:r>
    </w:p>
  </w:endnote>
  <w:endnote w:type="continuationSeparator" w:id="0">
    <w:p w14:paraId="164D604A" w14:textId="77777777" w:rsidR="00DA24C9" w:rsidRDefault="00DA24C9" w:rsidP="0088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A3B1F" w14:textId="77777777" w:rsidR="00BC03A2" w:rsidRDefault="00BC03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B147F" w14:textId="77777777" w:rsidR="00BC03A2" w:rsidRDefault="00BC03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FE5BD" w14:textId="77777777" w:rsidR="00BC03A2" w:rsidRDefault="00BC0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C19CE" w14:textId="77777777" w:rsidR="00DA24C9" w:rsidRDefault="00DA24C9" w:rsidP="00884168">
      <w:pPr>
        <w:spacing w:after="0" w:line="240" w:lineRule="auto"/>
      </w:pPr>
      <w:r>
        <w:separator/>
      </w:r>
    </w:p>
  </w:footnote>
  <w:footnote w:type="continuationSeparator" w:id="0">
    <w:p w14:paraId="124358B0" w14:textId="77777777" w:rsidR="00DA24C9" w:rsidRDefault="00DA24C9" w:rsidP="0088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BBB2F" w14:textId="77777777" w:rsidR="00BC03A2" w:rsidRDefault="00BC03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C03B0" w14:textId="6A4EA069" w:rsidR="00884168" w:rsidRDefault="00FD2845" w:rsidP="00884168">
    <w:pPr>
      <w:pStyle w:val="Header"/>
      <w:jc w:val="center"/>
    </w:pPr>
    <w:r w:rsidRPr="00DB0EE2">
      <w:rPr>
        <w:noProof/>
        <w:lang w:bidi="kn-IN"/>
      </w:rPr>
      <w:drawing>
        <wp:inline distT="0" distB="0" distL="0" distR="0" wp14:anchorId="70A23F00" wp14:editId="62B20708">
          <wp:extent cx="2415654" cy="691437"/>
          <wp:effectExtent l="0" t="0" r="3810" b="0"/>
          <wp:docPr id="2" name="Picture 2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3"/>
                  <a:stretch>
                    <a:fillRect/>
                  </a:stretch>
                </pic:blipFill>
                <pic:spPr bwMode="auto">
                  <a:xfrm>
                    <a:off x="0" y="0"/>
                    <a:ext cx="2435608" cy="6971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03A2">
      <w:t>Annexure 22</w:t>
    </w:r>
    <w:r w:rsidR="00E34215">
      <w:t>; version 1; 11 Sept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08EE7" w14:textId="77777777" w:rsidR="00BC03A2" w:rsidRDefault="00BC03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c0NTIzNDKyNLdQ0lEKTi0uzszPAykwqwUAEm7+zCwAAAA="/>
  </w:docVars>
  <w:rsids>
    <w:rsidRoot w:val="008A293B"/>
    <w:rsid w:val="000324D0"/>
    <w:rsid w:val="000608AB"/>
    <w:rsid w:val="00086E3E"/>
    <w:rsid w:val="00090F11"/>
    <w:rsid w:val="000C3E4F"/>
    <w:rsid w:val="001106A4"/>
    <w:rsid w:val="00122C58"/>
    <w:rsid w:val="00125AFD"/>
    <w:rsid w:val="00130A11"/>
    <w:rsid w:val="00161BDC"/>
    <w:rsid w:val="001A43AE"/>
    <w:rsid w:val="001F4879"/>
    <w:rsid w:val="00316C08"/>
    <w:rsid w:val="00350BBC"/>
    <w:rsid w:val="0035293D"/>
    <w:rsid w:val="003B62AA"/>
    <w:rsid w:val="003D038B"/>
    <w:rsid w:val="003D5DEC"/>
    <w:rsid w:val="004069B9"/>
    <w:rsid w:val="0041008C"/>
    <w:rsid w:val="00477249"/>
    <w:rsid w:val="004C7A3D"/>
    <w:rsid w:val="005001AF"/>
    <w:rsid w:val="005024CB"/>
    <w:rsid w:val="005508E8"/>
    <w:rsid w:val="005A19C1"/>
    <w:rsid w:val="006A69AA"/>
    <w:rsid w:val="006C48C7"/>
    <w:rsid w:val="00731C74"/>
    <w:rsid w:val="0075270F"/>
    <w:rsid w:val="00790A0D"/>
    <w:rsid w:val="0083377A"/>
    <w:rsid w:val="00884168"/>
    <w:rsid w:val="008A293B"/>
    <w:rsid w:val="009E4599"/>
    <w:rsid w:val="00A070D4"/>
    <w:rsid w:val="00A43FC5"/>
    <w:rsid w:val="00A57A02"/>
    <w:rsid w:val="00A845B8"/>
    <w:rsid w:val="00B210C1"/>
    <w:rsid w:val="00B75D5B"/>
    <w:rsid w:val="00BC03A2"/>
    <w:rsid w:val="00BC44D6"/>
    <w:rsid w:val="00C45855"/>
    <w:rsid w:val="00CD06B9"/>
    <w:rsid w:val="00DA24C9"/>
    <w:rsid w:val="00DC2EAF"/>
    <w:rsid w:val="00DF1421"/>
    <w:rsid w:val="00E15E4A"/>
    <w:rsid w:val="00E34215"/>
    <w:rsid w:val="00E82619"/>
    <w:rsid w:val="00EA6E1E"/>
    <w:rsid w:val="00EB14A8"/>
    <w:rsid w:val="00FC2DC8"/>
    <w:rsid w:val="00FD18CA"/>
    <w:rsid w:val="00FD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03BF0"/>
  <w15:chartTrackingRefBased/>
  <w15:docId w15:val="{F9C65976-F92C-4A60-8792-7DCA4116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2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168"/>
  </w:style>
  <w:style w:type="paragraph" w:styleId="Footer">
    <w:name w:val="footer"/>
    <w:basedOn w:val="Normal"/>
    <w:link w:val="Foot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168"/>
  </w:style>
  <w:style w:type="character" w:styleId="CommentReference">
    <w:name w:val="annotation reference"/>
    <w:basedOn w:val="DefaultParagraphFont"/>
    <w:uiPriority w:val="99"/>
    <w:semiHidden/>
    <w:unhideWhenUsed/>
    <w:rsid w:val="00752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0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Vasudha Devi [MAHE-KMC]</cp:lastModifiedBy>
  <cp:revision>41</cp:revision>
  <dcterms:created xsi:type="dcterms:W3CDTF">2020-07-28T04:56:00Z</dcterms:created>
  <dcterms:modified xsi:type="dcterms:W3CDTF">2023-12-09T13:53:00Z</dcterms:modified>
</cp:coreProperties>
</file>